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2A83" w:rsidRPr="00562C98" w:rsidRDefault="00522A83" w:rsidP="0093506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СУЗОПСКИЙ СЕЛЬСКИЙ СОВЕТ </w:t>
      </w:r>
      <w:proofErr w:type="gramStart"/>
      <w:r w:rsidRPr="00562C98">
        <w:rPr>
          <w:rFonts w:ascii="Times New Roman" w:hAnsi="Times New Roman" w:cs="Times New Roman"/>
          <w:sz w:val="28"/>
          <w:szCs w:val="28"/>
          <w:lang w:val="ru-RU"/>
        </w:rPr>
        <w:t>НАРОДНЫХ</w:t>
      </w:r>
      <w:proofErr w:type="gramEnd"/>
    </w:p>
    <w:p w:rsidR="00537CE7" w:rsidRPr="00562C98" w:rsidRDefault="00522A83" w:rsidP="0093506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ДЕПУТАТОВ СОЛТОНСКОГО РАЙОНА АЛТАЙСКОГО КРАЯ</w:t>
      </w:r>
    </w:p>
    <w:p w:rsidR="00522A83" w:rsidRPr="00562C98" w:rsidRDefault="00522A83" w:rsidP="0093506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977F5" w:rsidRPr="00562C98" w:rsidRDefault="007E4468" w:rsidP="0093506E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РЕШЕНИЕ</w:t>
      </w:r>
    </w:p>
    <w:p w:rsidR="00237E6A" w:rsidRPr="00562C98" w:rsidRDefault="00237E6A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522A83" w:rsidRPr="00562C98">
        <w:rPr>
          <w:rFonts w:ascii="Times New Roman" w:hAnsi="Times New Roman" w:cs="Times New Roman"/>
          <w:sz w:val="28"/>
          <w:szCs w:val="28"/>
          <w:u w:val="single"/>
          <w:lang w:val="ru-RU"/>
        </w:rPr>
        <w:t>20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522A83" w:rsidRPr="00562C9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сентября </w:t>
      </w:r>
      <w:r w:rsidRPr="00562C98">
        <w:rPr>
          <w:rFonts w:ascii="Times New Roman" w:hAnsi="Times New Roman" w:cs="Times New Roman"/>
          <w:sz w:val="28"/>
          <w:szCs w:val="28"/>
          <w:u w:val="single"/>
          <w:lang w:val="ru-RU"/>
        </w:rPr>
        <w:t xml:space="preserve">2019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  <w:r w:rsidR="00561ED3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</w:t>
      </w:r>
      <w:r w:rsidRPr="00562C98">
        <w:rPr>
          <w:rFonts w:ascii="Times New Roman" w:hAnsi="Times New Roman" w:cs="Times New Roman"/>
          <w:sz w:val="28"/>
          <w:szCs w:val="28"/>
          <w:u w:val="single"/>
          <w:lang w:val="ru-RU"/>
        </w:rPr>
        <w:t>№</w:t>
      </w:r>
      <w:r w:rsidR="00522A83" w:rsidRPr="00562C98">
        <w:rPr>
          <w:rFonts w:ascii="Times New Roman" w:hAnsi="Times New Roman" w:cs="Times New Roman"/>
          <w:sz w:val="28"/>
          <w:szCs w:val="28"/>
          <w:u w:val="single"/>
          <w:lang w:val="ru-RU"/>
        </w:rPr>
        <w:t>31</w:t>
      </w:r>
    </w:p>
    <w:p w:rsidR="00237E6A" w:rsidRPr="00562C98" w:rsidRDefault="00237E6A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237E6A" w:rsidRPr="00562C98" w:rsidRDefault="007E4468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О налоге на имущество физических лиц</w:t>
      </w:r>
    </w:p>
    <w:p w:rsidR="00237E6A" w:rsidRPr="00562C98" w:rsidRDefault="007E4468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и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</w:t>
      </w:r>
    </w:p>
    <w:p w:rsidR="00167727" w:rsidRPr="00562C98" w:rsidRDefault="00D903D0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Солтонского района Алтайского края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37E6A" w:rsidRPr="00562C98" w:rsidRDefault="00237E6A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77F5" w:rsidRPr="00562C98" w:rsidRDefault="00F950CA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proofErr w:type="gramStart"/>
      <w:r w:rsidR="007E4468" w:rsidRPr="00562C98">
        <w:rPr>
          <w:rFonts w:ascii="Times New Roman" w:hAnsi="Times New Roman" w:cs="Times New Roman"/>
          <w:sz w:val="28"/>
          <w:szCs w:val="28"/>
          <w:lang w:val="ru-RU"/>
        </w:rPr>
        <w:t>В соответствии с главой 32 Налогового кодекса Российской Федерации (далее — Налогового кодекса), Федеральным законом от 6 октября 2003 года № 131-ФЗ «Об общих принципах организации местного самоуправления в Российской Федерации», законом Алтайского края от 13 декабря 2018 года № 97-3С «Об установлении единой даты начала применения на территории Алтайского края порядка определения налоговой базы по налогу на имущество физических лиц исходя из</w:t>
      </w:r>
      <w:proofErr w:type="gramEnd"/>
      <w:r w:rsidR="007E446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кадастровой стоимости объектов налогообложения»:</w:t>
      </w:r>
    </w:p>
    <w:p w:rsidR="00A977F5" w:rsidRPr="00562C98" w:rsidRDefault="007E4468" w:rsidP="0093506E">
      <w:pPr>
        <w:pStyle w:val="Compact"/>
        <w:numPr>
          <w:ilvl w:val="0"/>
          <w:numId w:val="4"/>
        </w:numPr>
        <w:spacing w:before="0" w:after="0"/>
        <w:ind w:left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Установить и ввести в действие с </w:t>
      </w:r>
      <w:r w:rsidR="006E6BCA" w:rsidRPr="00562C98">
        <w:rPr>
          <w:rFonts w:ascii="Times New Roman" w:hAnsi="Times New Roman" w:cs="Times New Roman"/>
          <w:sz w:val="28"/>
          <w:szCs w:val="28"/>
          <w:lang w:val="ru-RU"/>
        </w:rPr>
        <w:t>01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января 2020 года на террито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рии </w:t>
      </w:r>
      <w:proofErr w:type="spellStart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Солтонского района Алтайского края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налог на имущество </w:t>
      </w:r>
      <w:r w:rsidR="00237E6A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физических лиц </w:t>
      </w:r>
      <w:r w:rsidR="006E6BCA" w:rsidRPr="00562C98">
        <w:rPr>
          <w:rFonts w:ascii="Times New Roman" w:hAnsi="Times New Roman" w:cs="Times New Roman"/>
          <w:sz w:val="28"/>
          <w:szCs w:val="28"/>
          <w:lang w:val="ru-RU"/>
        </w:rPr>
        <w:t>ставкой 0,3%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37E6A" w:rsidRPr="00562C98" w:rsidRDefault="007E4468" w:rsidP="0093506E">
      <w:pPr>
        <w:pStyle w:val="af"/>
        <w:numPr>
          <w:ilvl w:val="0"/>
          <w:numId w:val="4"/>
        </w:numPr>
        <w:spacing w:after="0"/>
        <w:ind w:left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Установить, что налоговая база по налогу в отношении объектов налогообложения определяется исходя из их кадастровой стоимости.</w:t>
      </w:r>
    </w:p>
    <w:p w:rsidR="00A977F5" w:rsidRPr="00562C98" w:rsidRDefault="007E4468" w:rsidP="0093506E">
      <w:pPr>
        <w:pStyle w:val="af"/>
        <w:numPr>
          <w:ilvl w:val="0"/>
          <w:numId w:val="4"/>
        </w:numPr>
        <w:spacing w:after="0"/>
        <w:ind w:left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Определить налоговые ставки в следующих размерах:</w:t>
      </w:r>
    </w:p>
    <w:p w:rsidR="00A977F5" w:rsidRPr="00562C98" w:rsidRDefault="007E4468" w:rsidP="0093506E">
      <w:pPr>
        <w:pStyle w:val="Compact"/>
        <w:numPr>
          <w:ilvl w:val="0"/>
          <w:numId w:val="5"/>
        </w:numPr>
        <w:spacing w:before="0" w:after="0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562C98">
        <w:rPr>
          <w:rFonts w:ascii="Times New Roman" w:hAnsi="Times New Roman" w:cs="Times New Roman"/>
          <w:sz w:val="28"/>
          <w:szCs w:val="28"/>
        </w:rPr>
        <w:t>0,</w:t>
      </w:r>
      <w:r w:rsidR="006E6BCA" w:rsidRPr="00562C98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6E6BCA" w:rsidRPr="00562C9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E6BCA" w:rsidRPr="00562C98">
        <w:rPr>
          <w:rFonts w:ascii="Times New Roman" w:hAnsi="Times New Roman" w:cs="Times New Roman"/>
          <w:sz w:val="28"/>
          <w:szCs w:val="28"/>
        </w:rPr>
        <w:t>процента</w:t>
      </w:r>
      <w:proofErr w:type="spellEnd"/>
      <w:r w:rsidR="006E6BCA" w:rsidRPr="00562C98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="006E6BCA" w:rsidRPr="00562C98">
        <w:rPr>
          <w:rFonts w:ascii="Times New Roman" w:hAnsi="Times New Roman" w:cs="Times New Roman"/>
          <w:sz w:val="28"/>
          <w:szCs w:val="28"/>
        </w:rPr>
        <w:t>отношении</w:t>
      </w:r>
      <w:proofErr w:type="spellEnd"/>
      <w:r w:rsidRPr="00562C98">
        <w:rPr>
          <w:rFonts w:ascii="Times New Roman" w:hAnsi="Times New Roman" w:cs="Times New Roman"/>
          <w:sz w:val="28"/>
          <w:szCs w:val="28"/>
        </w:rPr>
        <w:t>:</w:t>
      </w:r>
    </w:p>
    <w:p w:rsidR="00A977F5" w:rsidRPr="00562C98" w:rsidRDefault="007E4468" w:rsidP="0093506E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жилых домов, частей жилых домов, квартир, частей квартир, комнат;</w:t>
      </w:r>
    </w:p>
    <w:p w:rsidR="00A977F5" w:rsidRPr="00562C98" w:rsidRDefault="007E4468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объектов незавершенного строительства в случае, если проектируемым назначением таких объектов является жилой дом;</w:t>
      </w:r>
    </w:p>
    <w:p w:rsidR="00A977F5" w:rsidRPr="00562C98" w:rsidRDefault="007E4468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единых недвижимых комплексов, в состав которых входит хотя бы один жилой дом;</w:t>
      </w:r>
    </w:p>
    <w:p w:rsidR="00A977F5" w:rsidRPr="00562C98" w:rsidRDefault="007E4468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гаражей и </w:t>
      </w:r>
      <w:proofErr w:type="spellStart"/>
      <w:r w:rsidRPr="00562C98">
        <w:rPr>
          <w:rFonts w:ascii="Times New Roman" w:hAnsi="Times New Roman" w:cs="Times New Roman"/>
          <w:sz w:val="28"/>
          <w:szCs w:val="28"/>
          <w:lang w:val="ru-RU"/>
        </w:rPr>
        <w:t>машино-мест</w:t>
      </w:r>
      <w:proofErr w:type="spellEnd"/>
      <w:r w:rsidRPr="00562C98">
        <w:rPr>
          <w:rFonts w:ascii="Times New Roman" w:hAnsi="Times New Roman" w:cs="Times New Roman"/>
          <w:sz w:val="28"/>
          <w:szCs w:val="28"/>
          <w:lang w:val="ru-RU"/>
        </w:rPr>
        <w:t>, в том числе расположенных в объектах налогообложения, указанных в подпункте 2 настоящего пункта;</w:t>
      </w:r>
    </w:p>
    <w:p w:rsidR="00A977F5" w:rsidRPr="00562C98" w:rsidRDefault="007E4468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хозяйственных строений или сооружений, площадь каждого из которых не превышает 50 квадратных метров и которые расположены на земельных участках, предоставленных для ведения личного подсобного, дачного хозяйства, огородничества, садоводства или индивидуального жилищного строительства;</w:t>
      </w:r>
    </w:p>
    <w:p w:rsidR="00232D8C" w:rsidRPr="00562C98" w:rsidRDefault="007E4468" w:rsidP="0093506E">
      <w:pPr>
        <w:pStyle w:val="Compact"/>
        <w:numPr>
          <w:ilvl w:val="0"/>
          <w:numId w:val="6"/>
        </w:numPr>
        <w:spacing w:before="0" w:after="0"/>
        <w:ind w:left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2,0 процента в отношении объектов налогооб</w:t>
      </w:r>
      <w:r w:rsidR="00232D8C" w:rsidRPr="00562C98">
        <w:rPr>
          <w:rFonts w:ascii="Times New Roman" w:hAnsi="Times New Roman" w:cs="Times New Roman"/>
          <w:sz w:val="28"/>
          <w:szCs w:val="28"/>
          <w:lang w:val="ru-RU"/>
        </w:rPr>
        <w:t>ложения, включенных в перечень,</w:t>
      </w:r>
    </w:p>
    <w:p w:rsidR="00232D8C" w:rsidRPr="00562C98" w:rsidRDefault="007E4468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562C98">
        <w:rPr>
          <w:rFonts w:ascii="Times New Roman" w:hAnsi="Times New Roman" w:cs="Times New Roman"/>
          <w:sz w:val="28"/>
          <w:szCs w:val="28"/>
          <w:lang w:val="ru-RU"/>
        </w:rPr>
        <w:t>определяемый</w:t>
      </w:r>
      <w:proofErr w:type="gramEnd"/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пунктом 7 статьи 3</w:t>
      </w:r>
      <w:r w:rsidR="00522A83" w:rsidRPr="00562C9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>78.2 Налогового кодекса в отношении объектов — налогообложения, предусмотренных абзацем вторым пункта 10 статьи 378.2 Налогового</w:t>
      </w:r>
      <w:r w:rsidR="00232D8C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кодекса, а также в отношении объектов налогообложения, кадастровая стоимость каждого из которых превышает 300 миллионов рублей; </w:t>
      </w:r>
    </w:p>
    <w:p w:rsidR="00562C98" w:rsidRDefault="007E4468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3) 0,5 процента в отношении прочих объектов налогообложения.</w:t>
      </w:r>
    </w:p>
    <w:p w:rsidR="00232D8C" w:rsidRPr="00562C98" w:rsidRDefault="00562C98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  </w:t>
      </w:r>
      <w:r w:rsidR="00232D8C" w:rsidRPr="00562C98">
        <w:rPr>
          <w:rFonts w:ascii="Times New Roman" w:hAnsi="Times New Roman" w:cs="Times New Roman"/>
          <w:sz w:val="28"/>
          <w:szCs w:val="28"/>
          <w:lang w:val="ru-RU"/>
        </w:rPr>
        <w:t>Признать утратившими</w:t>
      </w:r>
    </w:p>
    <w:p w:rsidR="00A977F5" w:rsidRPr="00562C98" w:rsidRDefault="007E4468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562C98">
        <w:rPr>
          <w:rFonts w:ascii="Times New Roman" w:hAnsi="Times New Roman" w:cs="Times New Roman"/>
          <w:sz w:val="28"/>
          <w:szCs w:val="28"/>
          <w:lang w:val="ru-RU"/>
        </w:rPr>
        <w:lastRenderedPageBreak/>
        <w:t>силу:</w:t>
      </w:r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ш</w:t>
      </w:r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ение </w:t>
      </w:r>
      <w:proofErr w:type="spellStart"/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кого Совета Народных депутатов Солтонского района Алтайского края от </w:t>
      </w:r>
      <w:r w:rsidR="00675EBD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29.11.2010 </w:t>
      </w:r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>№ 1</w:t>
      </w:r>
      <w:r w:rsidR="00675EBD" w:rsidRPr="00562C98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5C510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 w:rsidR="00675EBD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О введении </w:t>
      </w:r>
      <w:r w:rsidR="00B443F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налога на имущество физических лиц на территории </w:t>
      </w:r>
      <w:proofErr w:type="spellStart"/>
      <w:r w:rsidR="00B443F6" w:rsidRPr="00562C98">
        <w:rPr>
          <w:rFonts w:ascii="Times New Roman" w:hAnsi="Times New Roman" w:cs="Times New Roman"/>
          <w:sz w:val="28"/>
          <w:szCs w:val="28"/>
          <w:lang w:val="ru-RU"/>
        </w:rPr>
        <w:t>Сузопмкого</w:t>
      </w:r>
      <w:proofErr w:type="spellEnd"/>
      <w:r w:rsidR="00B443F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Солтонского района Алтайского края»</w:t>
      </w:r>
      <w:r w:rsidR="00AA6B27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, внесение изменений в решение от 01.08.2012 №22,  от 15.01.2013 №12 в решение №16 от 29.11.2010, решение от 10.11.2014 №14 «о введении </w:t>
      </w:r>
      <w:proofErr w:type="spellStart"/>
      <w:r w:rsidR="00AA6B27" w:rsidRPr="00562C98">
        <w:rPr>
          <w:rFonts w:ascii="Times New Roman" w:hAnsi="Times New Roman" w:cs="Times New Roman"/>
          <w:sz w:val="28"/>
          <w:szCs w:val="28"/>
          <w:lang w:val="ru-RU"/>
        </w:rPr>
        <w:t>налага</w:t>
      </w:r>
      <w:proofErr w:type="spellEnd"/>
      <w:r w:rsidR="00AA6B27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на имущество физических лиц</w:t>
      </w:r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на территории </w:t>
      </w:r>
      <w:proofErr w:type="spellStart"/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Солтонского</w:t>
      </w:r>
      <w:proofErr w:type="gramEnd"/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района Алтайского края</w:t>
      </w:r>
      <w:r w:rsidR="00AA6B27" w:rsidRPr="00562C98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562C9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в связи с принятием данного решения.</w:t>
      </w:r>
    </w:p>
    <w:p w:rsidR="00A977F5" w:rsidRPr="00562C98" w:rsidRDefault="001613E5" w:rsidP="0093506E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7E446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gramStart"/>
      <w:r w:rsidR="007E4468" w:rsidRPr="00562C98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="007E4468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исполнением настоящего решения возложить на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Главу </w:t>
      </w:r>
      <w:proofErr w:type="spellStart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</w:t>
      </w:r>
      <w:proofErr w:type="spellStart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>В.А.Жаркова</w:t>
      </w:r>
      <w:proofErr w:type="spellEnd"/>
      <w:r w:rsidR="00D903D0" w:rsidRPr="00562C9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D5437" w:rsidRPr="00562C98" w:rsidRDefault="007E4468" w:rsidP="0093506E">
      <w:pPr>
        <w:pStyle w:val="Compact"/>
        <w:numPr>
          <w:ilvl w:val="0"/>
          <w:numId w:val="8"/>
        </w:numPr>
        <w:spacing w:before="0" w:after="0"/>
        <w:ind w:left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>Настоящее решение вступает в силу с 1 января 2020 год</w:t>
      </w:r>
      <w:r w:rsidR="00BD5437" w:rsidRPr="00562C98">
        <w:rPr>
          <w:rFonts w:ascii="Times New Roman" w:hAnsi="Times New Roman" w:cs="Times New Roman"/>
          <w:sz w:val="28"/>
          <w:szCs w:val="28"/>
          <w:lang w:val="ru-RU"/>
        </w:rPr>
        <w:t>а, но не ранее чем по истечении</w:t>
      </w:r>
    </w:p>
    <w:p w:rsidR="00A977F5" w:rsidRPr="00562C98" w:rsidRDefault="007E4468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одного месяца со дня его официального опубликовании </w:t>
      </w:r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на Административном сайте </w:t>
      </w:r>
      <w:proofErr w:type="spellStart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и размещение на информационных стендах </w:t>
      </w:r>
      <w:proofErr w:type="spellStart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gramStart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.С</w:t>
      </w:r>
      <w:proofErr w:type="gramEnd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узоп</w:t>
      </w:r>
      <w:proofErr w:type="spellEnd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, с.Новотроицк, </w:t>
      </w:r>
      <w:proofErr w:type="spellStart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п.Тосток</w:t>
      </w:r>
      <w:proofErr w:type="spellEnd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, п.Кичек, </w:t>
      </w:r>
      <w:proofErr w:type="spellStart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п.Шабурово</w:t>
      </w:r>
      <w:proofErr w:type="spellEnd"/>
      <w:r w:rsidR="00937D26" w:rsidRPr="00562C98">
        <w:rPr>
          <w:rFonts w:ascii="Times New Roman" w:hAnsi="Times New Roman" w:cs="Times New Roman"/>
          <w:sz w:val="28"/>
          <w:szCs w:val="28"/>
          <w:lang w:val="ru-RU"/>
        </w:rPr>
        <w:t>, п.Вознесенка.</w:t>
      </w:r>
    </w:p>
    <w:p w:rsidR="00237E6A" w:rsidRPr="00562C98" w:rsidRDefault="00237E6A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37E6A" w:rsidRPr="00562C98" w:rsidRDefault="00237E6A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37E6A" w:rsidRPr="00562C98" w:rsidRDefault="00237E6A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237E6A" w:rsidRPr="00562C98" w:rsidRDefault="00237E6A" w:rsidP="0093506E">
      <w:pPr>
        <w:pStyle w:val="Compact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69404F" w:rsidRPr="00562C98" w:rsidRDefault="0069404F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77F5" w:rsidRPr="00562C98" w:rsidRDefault="00937D26" w:rsidP="0093506E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proofErr w:type="spellStart"/>
      <w:r w:rsidRPr="00562C98">
        <w:rPr>
          <w:rFonts w:ascii="Times New Roman" w:hAnsi="Times New Roman" w:cs="Times New Roman"/>
          <w:sz w:val="28"/>
          <w:szCs w:val="28"/>
          <w:lang w:val="ru-RU"/>
        </w:rPr>
        <w:t>Сузопского</w:t>
      </w:r>
      <w:proofErr w:type="spellEnd"/>
      <w:r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сельсовета            </w:t>
      </w:r>
      <w:r w:rsidR="00911BEF" w:rsidRPr="00562C98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</w:t>
      </w:r>
      <w:r w:rsidRPr="00562C98">
        <w:rPr>
          <w:rFonts w:ascii="Times New Roman" w:hAnsi="Times New Roman" w:cs="Times New Roman"/>
          <w:sz w:val="28"/>
          <w:szCs w:val="28"/>
          <w:lang w:val="ru-RU"/>
        </w:rPr>
        <w:t>В.А.Жарков</w:t>
      </w:r>
    </w:p>
    <w:p w:rsidR="0069404F" w:rsidRPr="00561ED3" w:rsidRDefault="0069404F" w:rsidP="0093506E">
      <w:pPr>
        <w:pStyle w:val="a0"/>
        <w:spacing w:before="0" w:after="0"/>
        <w:jc w:val="both"/>
        <w:rPr>
          <w:rFonts w:ascii="Arial" w:hAnsi="Arial" w:cs="Arial"/>
          <w:lang w:val="ru-RU"/>
        </w:rPr>
      </w:pPr>
    </w:p>
    <w:p w:rsidR="0069404F" w:rsidRDefault="0069404F" w:rsidP="0093506E">
      <w:pPr>
        <w:pStyle w:val="a0"/>
        <w:spacing w:before="0" w:after="0"/>
        <w:jc w:val="both"/>
        <w:rPr>
          <w:lang w:val="ru-RU"/>
        </w:rPr>
      </w:pPr>
    </w:p>
    <w:p w:rsidR="0069404F" w:rsidRDefault="0069404F" w:rsidP="0093506E">
      <w:pPr>
        <w:pStyle w:val="a0"/>
        <w:spacing w:before="0" w:after="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69404F" w:rsidRDefault="0069404F" w:rsidP="007E4468">
      <w:pPr>
        <w:pStyle w:val="a0"/>
        <w:jc w:val="both"/>
        <w:rPr>
          <w:lang w:val="ru-RU"/>
        </w:rPr>
      </w:pPr>
    </w:p>
    <w:p w:rsidR="00A977F5" w:rsidRPr="00167727" w:rsidRDefault="007E4468" w:rsidP="00937D26">
      <w:pPr>
        <w:pStyle w:val="Compact"/>
        <w:jc w:val="both"/>
        <w:rPr>
          <w:lang w:val="ru-RU"/>
        </w:rPr>
      </w:pPr>
      <w:r w:rsidRPr="00167727">
        <w:rPr>
          <w:lang w:val="ru-RU"/>
        </w:rPr>
        <w:t xml:space="preserve"> </w:t>
      </w:r>
      <w:bookmarkStart w:id="0" w:name="_GoBack"/>
      <w:bookmarkEnd w:id="0"/>
    </w:p>
    <w:sectPr w:rsidR="00A977F5" w:rsidRPr="00167727" w:rsidSect="00F950CA">
      <w:pgSz w:w="12240" w:h="15840"/>
      <w:pgMar w:top="1134" w:right="850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77A0" w:rsidRDefault="00F777A0">
      <w:pPr>
        <w:spacing w:after="0"/>
      </w:pPr>
      <w:r>
        <w:separator/>
      </w:r>
    </w:p>
  </w:endnote>
  <w:endnote w:type="continuationSeparator" w:id="0">
    <w:p w:rsidR="00F777A0" w:rsidRDefault="00F777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77A0" w:rsidRDefault="00F777A0">
      <w:r>
        <w:separator/>
      </w:r>
    </w:p>
  </w:footnote>
  <w:footnote w:type="continuationSeparator" w:id="0">
    <w:p w:rsidR="00F777A0" w:rsidRDefault="00F777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E8D8441"/>
    <w:multiLevelType w:val="multilevel"/>
    <w:tmpl w:val="224E74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CFDAEE"/>
    <w:multiLevelType w:val="multilevel"/>
    <w:tmpl w:val="9F3A02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4ECF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62A85A6"/>
    <w:multiLevelType w:val="multilevel"/>
    <w:tmpl w:val="DEC0E828"/>
    <w:lvl w:ilvl="0">
      <w:start w:val="2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97BC93"/>
    <w:multiLevelType w:val="multilevel"/>
    <w:tmpl w:val="B2AE2C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C6073C4"/>
    <w:multiLevelType w:val="hybridMultilevel"/>
    <w:tmpl w:val="B636C578"/>
    <w:lvl w:ilvl="0" w:tplc="357E7EF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63F16D5E"/>
    <w:multiLevelType w:val="multilevel"/>
    <w:tmpl w:val="114E1D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6B9AA54"/>
    <w:multiLevelType w:val="multilevel"/>
    <w:tmpl w:val="46FEF07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AA0B3AF"/>
    <w:multiLevelType w:val="multilevel"/>
    <w:tmpl w:val="D13802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F01B6A7"/>
    <w:multiLevelType w:val="multilevel"/>
    <w:tmpl w:val="5E54554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0"/>
  </w:num>
  <w:num w:numId="1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D328B"/>
    <w:rsid w:val="001613E5"/>
    <w:rsid w:val="00167727"/>
    <w:rsid w:val="00232D8C"/>
    <w:rsid w:val="00237E6A"/>
    <w:rsid w:val="00332DEF"/>
    <w:rsid w:val="00486814"/>
    <w:rsid w:val="004E29B3"/>
    <w:rsid w:val="00522A83"/>
    <w:rsid w:val="00537CE7"/>
    <w:rsid w:val="00561ED3"/>
    <w:rsid w:val="00562C98"/>
    <w:rsid w:val="00585B25"/>
    <w:rsid w:val="00590D07"/>
    <w:rsid w:val="005C5108"/>
    <w:rsid w:val="006241FF"/>
    <w:rsid w:val="00675EBD"/>
    <w:rsid w:val="0069404F"/>
    <w:rsid w:val="006E63F7"/>
    <w:rsid w:val="006E6BCA"/>
    <w:rsid w:val="00784D58"/>
    <w:rsid w:val="007B4B05"/>
    <w:rsid w:val="007E4468"/>
    <w:rsid w:val="007F12F9"/>
    <w:rsid w:val="008D6863"/>
    <w:rsid w:val="00911BEF"/>
    <w:rsid w:val="0091394B"/>
    <w:rsid w:val="0093506E"/>
    <w:rsid w:val="00937D26"/>
    <w:rsid w:val="00963AE7"/>
    <w:rsid w:val="00982C1D"/>
    <w:rsid w:val="009A2A37"/>
    <w:rsid w:val="009D12C1"/>
    <w:rsid w:val="00A977F5"/>
    <w:rsid w:val="00AA6B27"/>
    <w:rsid w:val="00AE4A4F"/>
    <w:rsid w:val="00B443F6"/>
    <w:rsid w:val="00B86B75"/>
    <w:rsid w:val="00BC48D5"/>
    <w:rsid w:val="00BD315D"/>
    <w:rsid w:val="00BD5437"/>
    <w:rsid w:val="00C36279"/>
    <w:rsid w:val="00D761A2"/>
    <w:rsid w:val="00D903D0"/>
    <w:rsid w:val="00E315A3"/>
    <w:rsid w:val="00EF0634"/>
    <w:rsid w:val="00F7315B"/>
    <w:rsid w:val="00F777A0"/>
    <w:rsid w:val="00F77E8B"/>
    <w:rsid w:val="00F926A9"/>
    <w:rsid w:val="00F950C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82C1D"/>
  </w:style>
  <w:style w:type="paragraph" w:styleId="1">
    <w:name w:val="heading 1"/>
    <w:basedOn w:val="a"/>
    <w:next w:val="a0"/>
    <w:uiPriority w:val="9"/>
    <w:qFormat/>
    <w:rsid w:val="00982C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82C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82C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82C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982C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982C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982C1D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982C1D"/>
  </w:style>
  <w:style w:type="paragraph" w:customStyle="1" w:styleId="Compact">
    <w:name w:val="Compact"/>
    <w:basedOn w:val="a0"/>
    <w:qFormat/>
    <w:rsid w:val="00982C1D"/>
    <w:pPr>
      <w:spacing w:before="36" w:after="36"/>
    </w:pPr>
  </w:style>
  <w:style w:type="paragraph" w:styleId="a4">
    <w:name w:val="Title"/>
    <w:basedOn w:val="a"/>
    <w:next w:val="a0"/>
    <w:qFormat/>
    <w:rsid w:val="00982C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982C1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982C1D"/>
    <w:pPr>
      <w:keepNext/>
      <w:keepLines/>
      <w:jc w:val="center"/>
    </w:pPr>
  </w:style>
  <w:style w:type="paragraph" w:styleId="a6">
    <w:name w:val="Date"/>
    <w:next w:val="a0"/>
    <w:qFormat/>
    <w:rsid w:val="00982C1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82C1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82C1D"/>
  </w:style>
  <w:style w:type="paragraph" w:styleId="a8">
    <w:name w:val="Block Text"/>
    <w:basedOn w:val="a0"/>
    <w:next w:val="a0"/>
    <w:uiPriority w:val="9"/>
    <w:unhideWhenUsed/>
    <w:qFormat/>
    <w:rsid w:val="00982C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982C1D"/>
  </w:style>
  <w:style w:type="paragraph" w:customStyle="1" w:styleId="DefinitionTerm">
    <w:name w:val="Definition Term"/>
    <w:basedOn w:val="a"/>
    <w:next w:val="Definition"/>
    <w:rsid w:val="00982C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82C1D"/>
  </w:style>
  <w:style w:type="paragraph" w:styleId="aa">
    <w:name w:val="caption"/>
    <w:basedOn w:val="a"/>
    <w:link w:val="ab"/>
    <w:rsid w:val="00982C1D"/>
    <w:pPr>
      <w:spacing w:after="120"/>
    </w:pPr>
    <w:rPr>
      <w:i/>
    </w:rPr>
  </w:style>
  <w:style w:type="paragraph" w:customStyle="1" w:styleId="TableCaption">
    <w:name w:val="Table Caption"/>
    <w:basedOn w:val="aa"/>
    <w:rsid w:val="00982C1D"/>
    <w:pPr>
      <w:keepNext/>
    </w:pPr>
  </w:style>
  <w:style w:type="paragraph" w:customStyle="1" w:styleId="ImageCaption">
    <w:name w:val="Image Caption"/>
    <w:basedOn w:val="aa"/>
    <w:rsid w:val="00982C1D"/>
  </w:style>
  <w:style w:type="paragraph" w:customStyle="1" w:styleId="Figure">
    <w:name w:val="Figure"/>
    <w:basedOn w:val="a"/>
    <w:rsid w:val="00982C1D"/>
  </w:style>
  <w:style w:type="paragraph" w:customStyle="1" w:styleId="FigurewithCaption">
    <w:name w:val="Figure with Caption"/>
    <w:basedOn w:val="Figure"/>
    <w:rsid w:val="00982C1D"/>
    <w:pPr>
      <w:keepNext/>
    </w:pPr>
  </w:style>
  <w:style w:type="character" w:customStyle="1" w:styleId="ab">
    <w:name w:val="Название объекта Знак"/>
    <w:basedOn w:val="a1"/>
    <w:link w:val="aa"/>
    <w:rsid w:val="00982C1D"/>
  </w:style>
  <w:style w:type="character" w:customStyle="1" w:styleId="VerbatimChar">
    <w:name w:val="Verbatim Char"/>
    <w:basedOn w:val="ab"/>
    <w:link w:val="SourceCode"/>
    <w:rsid w:val="00982C1D"/>
    <w:rPr>
      <w:rFonts w:ascii="Consolas" w:hAnsi="Consolas"/>
      <w:sz w:val="22"/>
    </w:rPr>
  </w:style>
  <w:style w:type="character" w:styleId="ac">
    <w:name w:val="footnote reference"/>
    <w:basedOn w:val="ab"/>
    <w:rsid w:val="00982C1D"/>
    <w:rPr>
      <w:vertAlign w:val="superscript"/>
    </w:rPr>
  </w:style>
  <w:style w:type="character" w:styleId="ad">
    <w:name w:val="Hyperlink"/>
    <w:basedOn w:val="ab"/>
    <w:rsid w:val="00982C1D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982C1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82C1D"/>
    <w:pPr>
      <w:wordWrap w:val="0"/>
    </w:pPr>
  </w:style>
  <w:style w:type="character" w:customStyle="1" w:styleId="KeywordTok">
    <w:name w:val="KeywordTok"/>
    <w:basedOn w:val="VerbatimChar"/>
    <w:rsid w:val="00982C1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82C1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82C1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82C1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82C1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82C1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82C1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82C1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82C1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82C1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82C1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82C1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82C1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82C1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82C1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82C1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82C1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82C1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82C1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82C1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82C1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82C1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982C1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82C1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82C1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82C1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82C1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82C1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82C1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82C1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82C1D"/>
    <w:rPr>
      <w:rFonts w:ascii="Consolas" w:hAnsi="Consolas"/>
      <w:sz w:val="22"/>
    </w:rPr>
  </w:style>
  <w:style w:type="paragraph" w:styleId="af">
    <w:name w:val="List Paragraph"/>
    <w:basedOn w:val="a"/>
    <w:rsid w:val="00237E6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зарова</dc:creator>
  <cp:lastModifiedBy>deputy_chief</cp:lastModifiedBy>
  <cp:revision>13</cp:revision>
  <cp:lastPrinted>2019-09-19T06:45:00Z</cp:lastPrinted>
  <dcterms:created xsi:type="dcterms:W3CDTF">2019-08-01T02:45:00Z</dcterms:created>
  <dcterms:modified xsi:type="dcterms:W3CDTF">2019-09-19T06:46:00Z</dcterms:modified>
</cp:coreProperties>
</file>